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F70EA" w14:textId="77777777" w:rsidR="00DA27CE" w:rsidRDefault="00DA27CE">
      <w:pPr>
        <w:rPr>
          <w:noProof/>
        </w:rPr>
      </w:pPr>
      <w:r>
        <w:rPr>
          <w:noProof/>
        </w:rPr>
        <w:t>1.</w:t>
      </w:r>
    </w:p>
    <w:p w14:paraId="30BB32E3" w14:textId="74F32A6C" w:rsidR="00DA27CE" w:rsidRDefault="00DA27CE">
      <w:r>
        <w:rPr>
          <w:noProof/>
        </w:rPr>
        <w:drawing>
          <wp:inline distT="0" distB="0" distL="0" distR="0" wp14:anchorId="1DDD96FB" wp14:editId="0B78AAD3">
            <wp:extent cx="4514850" cy="451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6E0F87" wp14:editId="25756105">
            <wp:extent cx="4517136" cy="4430268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17136" cy="443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CC8F6" w14:textId="34C2D03B" w:rsidR="00DA27CE" w:rsidRDefault="00DA27CE">
      <w:r>
        <w:t xml:space="preserve">Filter 1 smooths the original image. Filter 2 stresses the edges of the image and suppresses the other parts. Filter 3 is a HPF, witch stresses on edges </w:t>
      </w:r>
      <w:proofErr w:type="gramStart"/>
      <w:r>
        <w:t>and also</w:t>
      </w:r>
      <w:proofErr w:type="gramEnd"/>
      <w:r>
        <w:t xml:space="preserve"> causes some noise on the image.</w:t>
      </w:r>
    </w:p>
    <w:p w14:paraId="4940950D" w14:textId="4DA300BE" w:rsidR="00DA27CE" w:rsidRDefault="00DA27CE"/>
    <w:p w14:paraId="01605DE2" w14:textId="68FE46F2" w:rsidR="00DA27CE" w:rsidRDefault="00DA27CE"/>
    <w:p w14:paraId="7DF49352" w14:textId="2AC49B30" w:rsidR="00DA27CE" w:rsidRDefault="00DA27CE"/>
    <w:p w14:paraId="53825794" w14:textId="4A66AC1F" w:rsidR="00DA27CE" w:rsidRDefault="00DA27CE"/>
    <w:p w14:paraId="5FE5F58E" w14:textId="140A2FB1" w:rsidR="00DA27CE" w:rsidRDefault="00DA27CE"/>
    <w:p w14:paraId="68DF839E" w14:textId="7D73C184" w:rsidR="00DA27CE" w:rsidRDefault="00DA27CE">
      <w:r>
        <w:lastRenderedPageBreak/>
        <w:t>2.</w:t>
      </w:r>
    </w:p>
    <w:p w14:paraId="7F265846" w14:textId="77777777" w:rsidR="00AC0621" w:rsidRDefault="00DA27CE">
      <w:r>
        <w:rPr>
          <w:noProof/>
        </w:rPr>
        <w:drawing>
          <wp:inline distT="0" distB="0" distL="0" distR="0" wp14:anchorId="3742E0B9" wp14:editId="184E382A">
            <wp:extent cx="4517136" cy="45171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7136" cy="451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2E88">
        <w:rPr>
          <w:noProof/>
        </w:rPr>
        <w:drawing>
          <wp:inline distT="0" distB="0" distL="0" distR="0" wp14:anchorId="0399F493" wp14:editId="354E53DA">
            <wp:extent cx="4517136" cy="451713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7136" cy="451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2391A" w14:textId="473609E4" w:rsidR="00DA27CE" w:rsidRDefault="00522E88">
      <w:r>
        <w:rPr>
          <w:noProof/>
        </w:rPr>
        <w:lastRenderedPageBreak/>
        <w:drawing>
          <wp:inline distT="0" distB="0" distL="0" distR="0" wp14:anchorId="65427729" wp14:editId="41E248CB">
            <wp:extent cx="4517136" cy="451713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7136" cy="451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27CE">
        <w:rPr>
          <w:noProof/>
        </w:rPr>
        <w:drawing>
          <wp:inline distT="0" distB="0" distL="0" distR="0" wp14:anchorId="640E47CB" wp14:editId="7F4B7848">
            <wp:extent cx="4517136" cy="451713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7136" cy="451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0D181" w14:textId="5044003F" w:rsidR="00522E88" w:rsidRDefault="00522E88"/>
    <w:p w14:paraId="18FB84B6" w14:textId="77777777" w:rsidR="00522E88" w:rsidRDefault="00522E88">
      <w:r>
        <w:t xml:space="preserve">Compare: when noise level=0.1, size 9 filter removes the noise better; while noise level=0.01, size 5 filter is large enough to remove the noise without blurring too much on the image. </w:t>
      </w:r>
    </w:p>
    <w:p w14:paraId="5BCA4AA6" w14:textId="7A4C0124" w:rsidR="00522E88" w:rsidRDefault="00522E88">
      <w:r>
        <w:t>The efficiency of Gaussian filter depends on the sigma we choose, and by changing the sigma value we can always get good performance on Gaussian noise removal.</w:t>
      </w:r>
      <w:bookmarkStart w:id="0" w:name="_GoBack"/>
      <w:bookmarkEnd w:id="0"/>
    </w:p>
    <w:sectPr w:rsidR="00522E88" w:rsidSect="00DA27C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zMjExMTM3NrI0NzRX0lEKTi0uzszPAykwrAUAItLVGCwAAAA="/>
  </w:docVars>
  <w:rsids>
    <w:rsidRoot w:val="00570228"/>
    <w:rsid w:val="00522E88"/>
    <w:rsid w:val="00570228"/>
    <w:rsid w:val="0067598E"/>
    <w:rsid w:val="00697A06"/>
    <w:rsid w:val="00AC0621"/>
    <w:rsid w:val="00B326DF"/>
    <w:rsid w:val="00DA27CE"/>
    <w:rsid w:val="00E7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557AD"/>
  <w15:chartTrackingRefBased/>
  <w15:docId w15:val="{744CDC2F-E0CE-44CB-9962-BEA51FF16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3</cp:revision>
  <dcterms:created xsi:type="dcterms:W3CDTF">2018-02-09T04:33:00Z</dcterms:created>
  <dcterms:modified xsi:type="dcterms:W3CDTF">2018-02-09T04:48:00Z</dcterms:modified>
</cp:coreProperties>
</file>